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0000001" w14:textId="717FC544" w:rsidR="00173A24" w:rsidRDefault="009526BB">
      <w:pPr>
        <w:jc w:val="center"/>
        <w:rPr>
          <w:rFonts w:ascii="Trebuchet MS" w:eastAsia="Trebuchet MS" w:hAnsi="Trebuchet MS" w:cs="Trebuchet MS"/>
          <w:b/>
          <w:sz w:val="28"/>
          <w:szCs w:val="28"/>
        </w:rPr>
      </w:pPr>
      <w:r>
        <w:rPr>
          <w:rFonts w:ascii="Trebuchet MS" w:eastAsia="Trebuchet MS" w:hAnsi="Trebuchet MS" w:cs="Trebuchet MS"/>
          <w:b/>
          <w:sz w:val="28"/>
          <w:szCs w:val="28"/>
        </w:rPr>
        <w:t>Let's Get Started, Coder!!</w:t>
      </w:r>
    </w:p>
    <w:p w14:paraId="00000002" w14:textId="77777777" w:rsidR="00173A24" w:rsidRDefault="009526BB">
      <w:pPr>
        <w:jc w:val="center"/>
        <w:rPr>
          <w:rFonts w:ascii="Trebuchet MS" w:eastAsia="Trebuchet MS" w:hAnsi="Trebuchet MS" w:cs="Trebuchet MS"/>
          <w:b/>
          <w:sz w:val="28"/>
          <w:szCs w:val="28"/>
        </w:rPr>
      </w:pPr>
      <w:r>
        <w:rPr>
          <w:rFonts w:ascii="Trebuchet MS" w:eastAsia="Trebuchet MS" w:hAnsi="Trebuchet MS" w:cs="Trebuchet MS"/>
          <w:b/>
          <w:sz w:val="28"/>
          <w:szCs w:val="28"/>
        </w:rPr>
        <w:t>Fill the following Document</w:t>
      </w:r>
    </w:p>
    <w:p w14:paraId="00000003" w14:textId="77777777" w:rsidR="00173A24" w:rsidRDefault="009526BB">
      <w:pPr>
        <w:spacing w:line="240" w:lineRule="auto"/>
        <w:rPr>
          <w:rFonts w:ascii="Muli" w:eastAsia="Muli" w:hAnsi="Muli" w:cs="Muli"/>
          <w:b/>
          <w:color w:val="FF6400"/>
          <w:sz w:val="24"/>
          <w:szCs w:val="24"/>
        </w:rPr>
      </w:pPr>
      <w:r>
        <w:rPr>
          <w:rFonts w:ascii="Muli" w:eastAsia="Muli" w:hAnsi="Muli" w:cs="Muli"/>
          <w:b/>
          <w:color w:val="FF6400"/>
          <w:sz w:val="24"/>
          <w:szCs w:val="24"/>
        </w:rPr>
        <w:t>__________________________________________________________________________</w:t>
      </w:r>
    </w:p>
    <w:p w14:paraId="00000004" w14:textId="77777777" w:rsidR="00173A24" w:rsidRDefault="00173A24">
      <w:pPr>
        <w:spacing w:line="240" w:lineRule="auto"/>
        <w:rPr>
          <w:rFonts w:ascii="Muli" w:eastAsia="Muli" w:hAnsi="Muli" w:cs="Muli"/>
          <w:b/>
          <w:color w:val="FF6400"/>
          <w:sz w:val="24"/>
          <w:szCs w:val="24"/>
        </w:rPr>
      </w:pPr>
    </w:p>
    <w:p w14:paraId="00000005" w14:textId="06FEA154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1. Which one of the following is an Imperative Language?</w:t>
      </w:r>
    </w:p>
    <w:p w14:paraId="00000006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07" w14:textId="77777777" w:rsidR="00173A24" w:rsidRDefault="009526BB">
      <w:pPr>
        <w:numPr>
          <w:ilvl w:val="0"/>
          <w:numId w:val="2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HTML</w:t>
      </w:r>
    </w:p>
    <w:p w14:paraId="00000008" w14:textId="77777777" w:rsidR="00173A24" w:rsidRDefault="009526BB">
      <w:pPr>
        <w:numPr>
          <w:ilvl w:val="0"/>
          <w:numId w:val="2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CSS</w:t>
      </w:r>
    </w:p>
    <w:p w14:paraId="00000009" w14:textId="77777777" w:rsidR="00173A24" w:rsidRPr="00063132" w:rsidRDefault="009526BB">
      <w:pPr>
        <w:numPr>
          <w:ilvl w:val="0"/>
          <w:numId w:val="2"/>
        </w:numPr>
        <w:spacing w:line="240" w:lineRule="auto"/>
        <w:rPr>
          <w:rFonts w:ascii="Muli" w:eastAsia="Muli" w:hAnsi="Muli" w:cs="Muli"/>
          <w:b/>
          <w:bCs/>
          <w:sz w:val="24"/>
          <w:szCs w:val="24"/>
        </w:rPr>
      </w:pPr>
      <w:r w:rsidRPr="00063132">
        <w:rPr>
          <w:rFonts w:ascii="Muli" w:eastAsia="Muli" w:hAnsi="Muli" w:cs="Muli"/>
          <w:b/>
          <w:bCs/>
          <w:sz w:val="24"/>
          <w:szCs w:val="24"/>
        </w:rPr>
        <w:t>Java Script</w:t>
      </w:r>
    </w:p>
    <w:p w14:paraId="0000000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0B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>
        <w:rPr>
          <w:rFonts w:ascii="Muli" w:eastAsia="Muli" w:hAnsi="Muli" w:cs="Muli"/>
          <w:sz w:val="24"/>
          <w:szCs w:val="24"/>
        </w:rPr>
        <w:tab/>
      </w:r>
    </w:p>
    <w:p w14:paraId="0000000C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0D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0E" w14:textId="5FACE5F4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2. Which one of the following is a Declarative Language?</w:t>
      </w:r>
    </w:p>
    <w:p w14:paraId="0000000F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0" w14:textId="77777777" w:rsidR="00173A24" w:rsidRPr="00063132" w:rsidRDefault="009526BB">
      <w:pPr>
        <w:numPr>
          <w:ilvl w:val="0"/>
          <w:numId w:val="1"/>
        </w:numPr>
        <w:spacing w:line="240" w:lineRule="auto"/>
        <w:rPr>
          <w:rFonts w:ascii="Muli" w:eastAsia="Muli" w:hAnsi="Muli" w:cs="Muli"/>
          <w:b/>
          <w:bCs/>
          <w:sz w:val="24"/>
          <w:szCs w:val="24"/>
        </w:rPr>
      </w:pPr>
      <w:r w:rsidRPr="00063132">
        <w:rPr>
          <w:rFonts w:ascii="Muli" w:eastAsia="Muli" w:hAnsi="Muli" w:cs="Muli"/>
          <w:b/>
          <w:bCs/>
          <w:sz w:val="24"/>
          <w:szCs w:val="24"/>
        </w:rPr>
        <w:t>HTML</w:t>
      </w:r>
    </w:p>
    <w:p w14:paraId="00000011" w14:textId="77777777" w:rsidR="00173A24" w:rsidRDefault="009526BB">
      <w:pPr>
        <w:numPr>
          <w:ilvl w:val="0"/>
          <w:numId w:val="1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CSS</w:t>
      </w:r>
    </w:p>
    <w:p w14:paraId="00000012" w14:textId="77777777" w:rsidR="00173A24" w:rsidRDefault="009526BB">
      <w:pPr>
        <w:numPr>
          <w:ilvl w:val="0"/>
          <w:numId w:val="1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Java Script</w:t>
      </w:r>
    </w:p>
    <w:p w14:paraId="00000013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4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</w:p>
    <w:p w14:paraId="00000015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6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7" w14:textId="7096AE62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3. Name two uses of a DIV tag?</w:t>
      </w:r>
    </w:p>
    <w:p w14:paraId="00000018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9" w14:textId="4677AAB9" w:rsidR="00173A24" w:rsidRPr="00063132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  <w:u w:val="single"/>
        </w:rPr>
        <w:t>Answer:</w:t>
      </w:r>
      <w:r w:rsidR="00063132">
        <w:rPr>
          <w:rFonts w:ascii="Muli" w:eastAsia="Muli" w:hAnsi="Muli" w:cs="Muli"/>
          <w:sz w:val="24"/>
          <w:szCs w:val="24"/>
          <w:u w:val="single"/>
        </w:rPr>
        <w:t xml:space="preserve"> </w:t>
      </w:r>
      <w:r w:rsidR="00063132">
        <w:rPr>
          <w:rFonts w:ascii="Muli" w:eastAsia="Muli" w:hAnsi="Muli" w:cs="Muli"/>
          <w:sz w:val="24"/>
          <w:szCs w:val="24"/>
        </w:rPr>
        <w:t xml:space="preserve">Creating divisions to use in a stylesheet, Sorting the code into parts </w:t>
      </w:r>
    </w:p>
    <w:p w14:paraId="0000001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B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C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D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E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F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0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1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2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4. What is the difference between relative positioning and absolute positioning in HTML?</w:t>
      </w:r>
    </w:p>
    <w:p w14:paraId="00000023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4" w14:textId="03EE284E" w:rsidR="00173A24" w:rsidRPr="00063132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 w:rsidR="00063132">
        <w:rPr>
          <w:rFonts w:ascii="Muli" w:eastAsia="Muli" w:hAnsi="Muli" w:cs="Muli"/>
          <w:sz w:val="24"/>
          <w:szCs w:val="24"/>
        </w:rPr>
        <w:t xml:space="preserve"> Relative positioning is positioning with respect the current position of the object. Absolute position does not depend on the </w:t>
      </w:r>
      <w:r w:rsidR="00283DCB">
        <w:rPr>
          <w:rFonts w:ascii="Muli" w:eastAsia="Muli" w:hAnsi="Muli" w:cs="Muli"/>
          <w:sz w:val="24"/>
          <w:szCs w:val="24"/>
        </w:rPr>
        <w:t>current position of the object.</w:t>
      </w:r>
    </w:p>
    <w:p w14:paraId="00000025" w14:textId="77777777" w:rsidR="00173A24" w:rsidRDefault="00173A24">
      <w:pPr>
        <w:spacing w:line="240" w:lineRule="auto"/>
        <w:rPr>
          <w:rFonts w:ascii="Muli" w:eastAsia="Muli" w:hAnsi="Muli" w:cs="Muli"/>
          <w:b/>
          <w:sz w:val="24"/>
          <w:szCs w:val="24"/>
        </w:rPr>
      </w:pPr>
    </w:p>
    <w:p w14:paraId="00000026" w14:textId="77777777" w:rsidR="00173A24" w:rsidRDefault="00173A24">
      <w:pPr>
        <w:spacing w:line="240" w:lineRule="auto"/>
        <w:rPr>
          <w:rFonts w:ascii="Muli" w:eastAsia="Muli" w:hAnsi="Muli" w:cs="Muli"/>
          <w:b/>
          <w:sz w:val="24"/>
          <w:szCs w:val="24"/>
        </w:rPr>
      </w:pPr>
    </w:p>
    <w:p w14:paraId="00000027" w14:textId="77777777" w:rsidR="00173A24" w:rsidRDefault="00173A24">
      <w:pPr>
        <w:spacing w:line="240" w:lineRule="auto"/>
        <w:rPr>
          <w:rFonts w:ascii="Muli" w:eastAsia="Muli" w:hAnsi="Muli" w:cs="Muli"/>
          <w:b/>
          <w:sz w:val="24"/>
          <w:szCs w:val="24"/>
        </w:rPr>
      </w:pPr>
    </w:p>
    <w:p w14:paraId="00000028" w14:textId="77777777" w:rsidR="00173A24" w:rsidRDefault="00173A24">
      <w:pPr>
        <w:spacing w:line="240" w:lineRule="auto"/>
        <w:rPr>
          <w:rFonts w:ascii="Muli" w:eastAsia="Muli" w:hAnsi="Muli" w:cs="Muli"/>
          <w:b/>
          <w:sz w:val="24"/>
          <w:szCs w:val="24"/>
        </w:rPr>
      </w:pPr>
    </w:p>
    <w:p w14:paraId="00000029" w14:textId="4BA0BD9B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5. What is the use of opacity in CSS?</w:t>
      </w:r>
    </w:p>
    <w:p w14:paraId="0000002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B" w14:textId="67C4A5B0" w:rsidR="00173A24" w:rsidRPr="00283DCB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 w:rsidR="00283DCB">
        <w:rPr>
          <w:rFonts w:ascii="Muli" w:eastAsia="Muli" w:hAnsi="Muli" w:cs="Muli"/>
          <w:sz w:val="24"/>
          <w:szCs w:val="24"/>
        </w:rPr>
        <w:t>Opacity is used to increase or decrease transparency</w:t>
      </w:r>
    </w:p>
    <w:p w14:paraId="0000002C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D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E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F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0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1" w14:textId="4E025C6E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6. Which is the programming language used in the React Native Framework?</w:t>
      </w:r>
    </w:p>
    <w:p w14:paraId="00000032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3" w14:textId="3648FB38" w:rsidR="00173A24" w:rsidRPr="00E1007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 w:rsidR="00E10074">
        <w:rPr>
          <w:rFonts w:ascii="Muli" w:eastAsia="Muli" w:hAnsi="Muli" w:cs="Muli"/>
          <w:sz w:val="24"/>
          <w:szCs w:val="24"/>
        </w:rPr>
        <w:t>JSX</w:t>
      </w:r>
    </w:p>
    <w:p w14:paraId="00000034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5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6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7" w14:textId="73C4551E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7. Which online editor are we using for creating our apps in React Native Framework?</w:t>
      </w:r>
    </w:p>
    <w:p w14:paraId="00000038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9" w14:textId="2F7BCE53" w:rsidR="00173A24" w:rsidRPr="00E1007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 w:rsidR="00E10074">
        <w:rPr>
          <w:rFonts w:ascii="Muli" w:eastAsia="Muli" w:hAnsi="Muli" w:cs="Muli"/>
          <w:sz w:val="24"/>
          <w:szCs w:val="24"/>
          <w:u w:val="single"/>
        </w:rPr>
        <w:t xml:space="preserve"> </w:t>
      </w:r>
      <w:r w:rsidR="00E10074">
        <w:rPr>
          <w:rFonts w:ascii="Muli" w:eastAsia="Muli" w:hAnsi="Muli" w:cs="Muli"/>
          <w:sz w:val="24"/>
          <w:szCs w:val="24"/>
        </w:rPr>
        <w:t>Snack Code Editor</w:t>
      </w:r>
    </w:p>
    <w:p w14:paraId="0000003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B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C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D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E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F" w14:textId="089A1E6F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8. Write the steps to test your first designed app in the online editor on mobile.</w:t>
      </w:r>
    </w:p>
    <w:p w14:paraId="00000040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1" w14:textId="3BA704CB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>Answer:</w:t>
      </w:r>
    </w:p>
    <w:p w14:paraId="00000042" w14:textId="2F576C1C" w:rsidR="00173A24" w:rsidRDefault="00E10074" w:rsidP="00E10074">
      <w:pPr>
        <w:pStyle w:val="ListParagraph"/>
        <w:numPr>
          <w:ilvl w:val="2"/>
          <w:numId w:val="1"/>
        </w:numPr>
        <w:spacing w:line="240" w:lineRule="auto"/>
        <w:rPr>
          <w:rFonts w:ascii="Muli" w:eastAsia="Muli" w:hAnsi="Muli" w:cs="Muli"/>
          <w:sz w:val="24"/>
          <w:szCs w:val="24"/>
        </w:rPr>
      </w:pPr>
      <w:r w:rsidRPr="00E10074">
        <w:rPr>
          <w:rFonts w:ascii="Muli" w:eastAsia="Muli" w:hAnsi="Muli" w:cs="Muli"/>
          <w:sz w:val="24"/>
          <w:szCs w:val="24"/>
        </w:rPr>
        <w:t>Download the Expo Go App</w:t>
      </w:r>
    </w:p>
    <w:p w14:paraId="47DB367A" w14:textId="5E1E56A3" w:rsidR="00E10074" w:rsidRDefault="00E10074" w:rsidP="00E10074">
      <w:pPr>
        <w:pStyle w:val="ListParagraph"/>
        <w:numPr>
          <w:ilvl w:val="2"/>
          <w:numId w:val="1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Scan a qr code that shows up on the computer</w:t>
      </w:r>
    </w:p>
    <w:p w14:paraId="4CEE923E" w14:textId="439886CD" w:rsidR="00E10074" w:rsidRPr="00E10074" w:rsidRDefault="009D6DCD" w:rsidP="00E10074">
      <w:pPr>
        <w:pStyle w:val="ListParagraph"/>
        <w:numPr>
          <w:ilvl w:val="2"/>
          <w:numId w:val="1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See it on the phone</w:t>
      </w:r>
    </w:p>
    <w:p w14:paraId="00000043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4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5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6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7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8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9" w14:textId="68981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9. What is the use of the render function in React Native Framework?</w:t>
      </w:r>
    </w:p>
    <w:p w14:paraId="0000004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B" w14:textId="2B918D26" w:rsidR="00173A24" w:rsidRPr="009D6DCD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  <w:u w:val="single"/>
        </w:rPr>
        <w:t>Answer:</w:t>
      </w:r>
      <w:r w:rsidR="009D6DCD">
        <w:rPr>
          <w:rFonts w:ascii="Muli" w:eastAsia="Muli" w:hAnsi="Muli" w:cs="Muli"/>
          <w:sz w:val="24"/>
          <w:szCs w:val="24"/>
        </w:rPr>
        <w:t xml:space="preserve"> It renders all the objects declared in that class</w:t>
      </w:r>
      <w:r w:rsidR="000951D2">
        <w:rPr>
          <w:rFonts w:ascii="Muli" w:eastAsia="Muli" w:hAnsi="Muli" w:cs="Muli"/>
          <w:sz w:val="24"/>
          <w:szCs w:val="24"/>
        </w:rPr>
        <w:t>.</w:t>
      </w:r>
    </w:p>
    <w:p w14:paraId="0000004C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D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E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F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0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1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2" w14:textId="1B8E4CBC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10. What is the use of the return function in the React Native Framework?</w:t>
      </w:r>
    </w:p>
    <w:p w14:paraId="00000053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4" w14:textId="71061D12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>Answer:</w:t>
      </w:r>
      <w:r w:rsidR="008C4922">
        <w:rPr>
          <w:rFonts w:ascii="Muli" w:eastAsia="Muli" w:hAnsi="Muli" w:cs="Muli"/>
          <w:sz w:val="24"/>
          <w:szCs w:val="24"/>
          <w:u w:val="single"/>
        </w:rPr>
        <w:t xml:space="preserve"> </w:t>
      </w:r>
      <w:r w:rsidR="008C4922" w:rsidRPr="008C4922">
        <w:rPr>
          <w:rFonts w:ascii="Muli" w:eastAsia="Muli" w:hAnsi="Muli" w:cs="Muli"/>
          <w:sz w:val="24"/>
          <w:szCs w:val="24"/>
        </w:rPr>
        <w:t>The return function is used to end the class and return to the top</w:t>
      </w:r>
    </w:p>
    <w:p w14:paraId="00000055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6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7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8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9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B" w14:textId="3D229BEB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11. What are the various components in your first app that you designed?</w:t>
      </w:r>
    </w:p>
    <w:p w14:paraId="0000005C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D" w14:textId="6B01ACF6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 w:rsidR="008C4922" w:rsidRPr="008C4922">
        <w:rPr>
          <w:rFonts w:ascii="Muli" w:eastAsia="Muli" w:hAnsi="Muli" w:cs="Muli"/>
          <w:sz w:val="24"/>
          <w:szCs w:val="24"/>
        </w:rPr>
        <w:t>The various components are – button, view and text</w:t>
      </w:r>
    </w:p>
    <w:p w14:paraId="0000005E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F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60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sectPr w:rsidR="00173A24">
      <w:pgSz w:w="11909" w:h="16834"/>
      <w:pgMar w:top="1440" w:right="1440" w:bottom="1440" w:left="1440" w:header="720" w:footer="720" w:gutter="0"/>
      <w:pgNumType w:start="1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Muli">
    <w:altName w:val="Calibri"/>
    <w:charset w:val="00"/>
    <w:family w:val="auto"/>
    <w:pitch w:val="default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CC34325"/>
    <w:multiLevelType w:val="multilevel"/>
    <w:tmpl w:val="4C720252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1" w15:restartNumberingAfterBreak="0">
    <w:nsid w:val="1A624834"/>
    <w:multiLevelType w:val="multilevel"/>
    <w:tmpl w:val="9184EA38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G2MDW1NDO3NDQyNDVR0lEKTi0uzszPAykwrAUA54UwkSwAAAA="/>
  </w:docVars>
  <w:rsids>
    <w:rsidRoot w:val="00173A24"/>
    <w:rsid w:val="00063132"/>
    <w:rsid w:val="000951D2"/>
    <w:rsid w:val="00173A24"/>
    <w:rsid w:val="00283DCB"/>
    <w:rsid w:val="008C4922"/>
    <w:rsid w:val="009526BB"/>
    <w:rsid w:val="009D6DCD"/>
    <w:rsid w:val="00B15C4A"/>
    <w:rsid w:val="00E1007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D983D40"/>
  <w15:docId w15:val="{18372832-AA10-4AF7-A5CC-D68E417FFFD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eastAsia="Arial" w:hAnsi="Arial" w:cs="Arial"/>
        <w:sz w:val="22"/>
        <w:szCs w:val="22"/>
        <w:lang w:val="en-GB" w:eastAsia="en-IN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after="320"/>
    </w:pPr>
    <w:rPr>
      <w:color w:val="666666"/>
      <w:sz w:val="30"/>
      <w:szCs w:val="30"/>
    </w:rPr>
  </w:style>
  <w:style w:type="paragraph" w:styleId="ListParagraph">
    <w:name w:val="List Paragraph"/>
    <w:basedOn w:val="Normal"/>
    <w:uiPriority w:val="34"/>
    <w:qFormat/>
    <w:rsid w:val="00E10074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29</TotalTime>
  <Pages>3</Pages>
  <Words>242</Words>
  <Characters>1380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61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Pratyush Paul (024815)</cp:lastModifiedBy>
  <cp:revision>7</cp:revision>
  <dcterms:created xsi:type="dcterms:W3CDTF">2021-01-06T05:46:00Z</dcterms:created>
  <dcterms:modified xsi:type="dcterms:W3CDTF">2021-08-11T16:22:00Z</dcterms:modified>
</cp:coreProperties>
</file>